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Graphic Designer position at [Company Name] in Argentina Córdoba. As a creative professional with a passion for visual storytelling and design, I am eager to contribute my skills and experience to a dynamic organization that values innovation, cultural sensitivity, and artistic excellence. Argentina Córdoba has long been a hub of artistic energy and design inspiration, and I am particularly drawn to the opportunity to work within this vibrant community.</w:t>
      </w:r>
    </w:p>
    <w:bookmarkStart w:id="20" w:name="why-argentina-córdoba"/>
    <w:p>
      <w:pPr>
        <w:pStyle w:val="Heading2"/>
      </w:pPr>
      <w:r>
        <w:t xml:space="preserve">Why Argentina Córdoba?</w:t>
      </w:r>
    </w:p>
    <w:p>
      <w:pPr>
        <w:pStyle w:val="FirstParagraph"/>
      </w:pPr>
      <w:r>
        <w:t xml:space="preserve">Argentina Córdoba is not only a city rich in history and culture but also a growing center for creative industries. The region’s unique blend of traditional aesthetics and modern design trends aligns perfectly with my professional ethos as a Graphic Designer. I have followed the work of [Company Name] with great admiration, particularly your commitment to merging local identity with global design principles. This alignment of values is what makes this opportunity so compelling for me.</w:t>
      </w:r>
    </w:p>
    <w:p>
      <w:pPr>
        <w:pStyle w:val="BodyText"/>
      </w:pPr>
      <w:r>
        <w:t xml:space="preserve">Córdoba’s artistic landscape—spanning from its colonial architecture to contemporary art galleries—has shaped my approach to design. I believe that a successful graphic designer must not only master technical tools but also understand the cultural context in which their work exists. In Argentina Córdoba, where creativity thrives in both urban and rural settings, I see endless possibilities for impactful visual communication. Whether it’s branding for local businesses or campaigns that celebrate regional heritage, I am motivated to create designs that resonate deeply with audiences.</w:t>
      </w:r>
    </w:p>
    <w:bookmarkEnd w:id="20"/>
    <w:bookmarkStart w:id="21" w:name="my-experience-as-a-graphic-designer"/>
    <w:p>
      <w:pPr>
        <w:pStyle w:val="Heading2"/>
      </w:pPr>
      <w:r>
        <w:t xml:space="preserve">My Experience as a Graphic Designer</w:t>
      </w:r>
    </w:p>
    <w:p>
      <w:pPr>
        <w:pStyle w:val="FirstParagraph"/>
      </w:pPr>
      <w:r>
        <w:t xml:space="preserve">With [X years] of experience in the field, I have honed my skills in digital design, branding, and print media. My work has spanned industries such as [list relevant industries, e.g., fashion, technology, non-profits], allowing me to develop a versatile portfolio that reflects both creativity and functionality. I specialize in Adobe Creative Suite (Photoshop, Illustrator, InDesign), as well as web design tools like Figma and Canva. My projects often involve conceptualizing visual identities from scratch, ensuring that every element—from typography to color palettes—supports the brand’s core message.</w:t>
      </w:r>
    </w:p>
    <w:p>
      <w:pPr>
        <w:pStyle w:val="BodyText"/>
      </w:pPr>
      <w:r>
        <w:t xml:space="preserve">One of my proudest achievements was [briefly describe a relevant project]. This project required not only technical precision but also a deep understanding of cultural nuances. By collaborating with local artists and community leaders, I was able to create a design that celebrated Córdoba’s heritage while appealing to a modern audience. This experience reinforced my belief that graphic design is not just about aesthetics; it’s about building connections and conveying meaningful stories.</w:t>
      </w:r>
    </w:p>
    <w:p>
      <w:pPr>
        <w:pStyle w:val="BodyText"/>
      </w:pPr>
      <w:r>
        <w:t xml:space="preserve">In addition to my technical expertise, I bring strong project management skills and the ability to work collaboratively with cross-functional teams. Whether designing for print, digital platforms, or social media, I prioritize clarity, consistency, and user-centricity. My attention to detail ensures that every deliverable meets the highest standards of quality and professionalism.</w:t>
      </w:r>
    </w:p>
    <w:bookmarkEnd w:id="21"/>
    <w:bookmarkStart w:id="22" w:name="why-me"/>
    <w:p>
      <w:pPr>
        <w:pStyle w:val="Heading2"/>
      </w:pPr>
      <w:r>
        <w:t xml:space="preserve">Why Me?</w:t>
      </w:r>
    </w:p>
    <w:p>
      <w:pPr>
        <w:pStyle w:val="FirstParagraph"/>
      </w:pPr>
      <w:r>
        <w:t xml:space="preserve">What sets me apart as a Graphic Designer is my ability to combine artistic vision with strategic thinking. I approach each project with a clear understanding of its goals, whether it’s increasing brand awareness, driving engagement, or communicating complex ideas visually. My work in Argentina Córdoba has taught me the importance of adapting to local trends while maintaining a global perspective. For example, I have designed marketing materials for [mention specific client or project], where I integrated traditional motifs with contemporary design elements to create a unique visual identity.</w:t>
      </w:r>
    </w:p>
    <w:p>
      <w:pPr>
        <w:pStyle w:val="BodyText"/>
      </w:pPr>
      <w:r>
        <w:t xml:space="preserve">I am also deeply committed to staying current with industry advancements. I regularly participate in design workshops, follow emerging trends on platforms like Behance and Dribbble, and engage with the local creative community through events and collaborations. This proactive mindset ensures that my skills remain sharp and my work remains relevant in an ever-evolving field.</w:t>
      </w:r>
    </w:p>
    <w:bookmarkEnd w:id="22"/>
    <w:bookmarkStart w:id="23" w:name="conclusion"/>
    <w:p>
      <w:pPr>
        <w:pStyle w:val="Heading2"/>
      </w:pPr>
      <w:r>
        <w:t xml:space="preserve">Conclusion</w:t>
      </w:r>
    </w:p>
    <w:p>
      <w:pPr>
        <w:pStyle w:val="FirstParagraph"/>
      </w:pPr>
      <w:r>
        <w:t xml:space="preserve">I am confident that my background as a Graphic Designer, combined with my passion for Argentina Córdoba’s creative scene, makes me an ideal candidate for this role. I would be thrilled to bring my expertise to [Company Name] and contribute to your mission of delivering exceptional visual solutions. Thank you for considering my application. I look forward to the opportunity to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 Email, Phone Number,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Argentina Córdoba</dc:title>
  <dc:creator/>
  <dc:language>en</dc:language>
  <cp:keywords/>
  <dcterms:created xsi:type="dcterms:W3CDTF">2026-07-23T11:47:35Z</dcterms:created>
  <dcterms:modified xsi:type="dcterms:W3CDTF">2026-07-23T11:47:35Z</dcterms:modified>
</cp:coreProperties>
</file>

<file path=docProps/custom.xml><?xml version="1.0" encoding="utf-8"?>
<Properties xmlns="http://schemas.openxmlformats.org/officeDocument/2006/custom-properties" xmlns:vt="http://schemas.openxmlformats.org/officeDocument/2006/docPropsVTypes"/>
</file>